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trong interest in the Police Officer position at the Alexandria Police Department in Egypt. As a dedicated and experienced law enforcement professional with a deep commitment to public service, I am eager to contribute my skills, knowledge, and passion for community safety to support the vital work of maintaining order and protecting residents in this historic and dynamic city.</w:t>
      </w:r>
    </w:p>
    <w:p>
      <w:pPr>
        <w:pStyle w:val="BodyText"/>
      </w:pPr>
      <w:r>
        <w:t xml:space="preserve">Having spent [X years] in the field of policing, I have developed a comprehensive understanding of the responsibilities and challenges associated with serving as a Police Officer. My background includes [mention specific experience, e.g., "working in community engagement initiatives," "handling emergency response scenarios," or "conducting criminal investigations"]. These experiences have not only honed my ability to act decisively under pressure but also reinforced my belief in the importance of building trust between law enforcement and the communities we serve. In Egypt Alexandria, where cultural diversity and historical significance intersect with modern urban challenges, I am confident that my expertise will enable me to make a meaningful impact.</w:t>
      </w:r>
    </w:p>
    <w:p>
      <w:pPr>
        <w:pStyle w:val="BodyText"/>
      </w:pPr>
      <w:r>
        <w:t xml:space="preserve">What draws me most to this opportunity is the unique role of the Alexandria Police Department in safeguarding one of Egypt’s most iconic cities. As a hub of tourism, commerce, and cultural heritage, Alexandria faces distinct public safety needs that require both traditional policing strategies and innovative approaches. I have always admired the department’s dedication to balancing rigorous enforcement with community-oriented policing, a philosophy that aligns closely with my own values. My ability to communicate effectively across diverse populations—whether through multilingual skills or cultural sensitivity training—would allow me to engage with Alexandria’s residents and visitors in a way that fosters mutual respect and cooperation.</w:t>
      </w:r>
    </w:p>
    <w:p>
      <w:pPr>
        <w:pStyle w:val="BodyText"/>
      </w:pPr>
      <w:r>
        <w:t xml:space="preserve">During my career, I have consistently demonstrated a strong work ethic, integrity, and a commitment to upholding the law with fairness and compassion. For example, [insert specific achievement or experience related to police work]. These experiences have taught me that policing is not just about enforcing rules but also about understanding the human stories behind every situation. In Alexandria, where the city’s rich history and vibrant present create a unique tapestry of challenges and opportunities, I am prepared to approach each day with the same level of dedication and professionalism that has defined my career.</w:t>
      </w:r>
    </w:p>
    <w:p>
      <w:pPr>
        <w:pStyle w:val="BodyText"/>
      </w:pPr>
      <w:r>
        <w:t xml:space="preserve">What sets me apart as a candidate is my adaptability and willingness to learn. I recognize that law enforcement is an ever-evolving field, and I stay current with advancements in technology, investigative techniques, and community policing strategies. My proficiency in [mention relevant skills, e.g., "criminal justice software," "first aid certification," or "conflict resolution training"] ensures that I can contribute immediately to the department’s operations while continuously striving for growth. Additionally, my strong attention to detail and ability to remain calm in high-stress situations have been critical in resolving complex incidents efficiently and fairly.</w:t>
      </w:r>
    </w:p>
    <w:p>
      <w:pPr>
        <w:pStyle w:val="BodyText"/>
      </w:pPr>
      <w:r>
        <w:t xml:space="preserve">As a resident of Egypt Alexandria, I am deeply familiar with the city’s unique characteristics and challenges. From the bustling streets of the Corniche to the quiet neighborhoods surrounding the ancient sites, Alexandria is a place where tradition meets progress. I understand that maintaining public safety in this environment requires not only physical presence but also a profound respect for local customs and an awareness of historical context. My long-term goal is to serve as a bridge between law enforcement and the community, ensuring that every citizen feels protected and valued.</w:t>
      </w:r>
    </w:p>
    <w:p>
      <w:pPr>
        <w:pStyle w:val="BodyText"/>
      </w:pPr>
      <w:r>
        <w:t xml:space="preserve">I am particularly drawn to the Alexandria Police Department’s emphasis on [mention any specific initiatives or values of the department, e.g., "youth outreach programs," "crime prevention campaigns," or "collaboration with local organizations"]. I believe that by combining my technical expertise with a genuine commitment to community well-being, I can help strengthen these efforts and contribute to a safer, more cohesive society. My proactive approach to problem-solving and my ability to work both independently and as part of a team would enable me to thrive in this role.</w:t>
      </w:r>
    </w:p>
    <w:p>
      <w:pPr>
        <w:pStyle w:val="BodyText"/>
      </w:pPr>
      <w:r>
        <w:t xml:space="preserve">In closing, I am enthusiastic about the opportunity to join the Alexandria Police Department and contribute my skills as a Police Officer in Egypt. I am confident that my experience, dedication, and passion for public service make me an ideal candidate for this position. Thank you for considering my application. I would welcome the chance to discuss how my background and vision align with the department’s mission to protect and serve the people of Alexandria.</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Egypt Alexandria</dc:title>
  <dc:creator/>
  <dc:language>en</dc:language>
  <cp:keywords/>
  <dcterms:created xsi:type="dcterms:W3CDTF">2026-07-24T04:03:55Z</dcterms:created>
  <dcterms:modified xsi:type="dcterms:W3CDTF">2026-07-24T04:03:55Z</dcterms:modified>
</cp:coreProperties>
</file>

<file path=docProps/custom.xml><?xml version="1.0" encoding="utf-8"?>
<Properties xmlns="http://schemas.openxmlformats.org/officeDocument/2006/custom-properties" xmlns:vt="http://schemas.openxmlformats.org/officeDocument/2006/docPropsVTypes"/>
</file>